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precos"/>
      <w:bookmarkEnd w:id="21"/>
      <w:r>
        <w:t xml:space="preserve">Preços</w:t>
      </w:r>
    </w:p>
    <w:p>
      <w:pPr>
        <w:pStyle w:val="Heading1"/>
      </w:pPr>
      <w:bookmarkStart w:id="22" w:name="demanda-global"/>
      <w:bookmarkEnd w:id="22"/>
      <w:r>
        <w:t xml:space="preserve">Demanda Global</w:t>
      </w:r>
    </w:p>
    <w:tbl>
      <w:tblPr>
        <w:tblStyle w:val="TableNormal"/>
        <w:tblW w:type="pct" w:w="4583.333333333334"/>
        <w:tblLook w:firstRow="1"/>
      </w:tblPr>
      <w:tblGrid>
        <w:gridCol w:w="880"/>
        <w:gridCol w:w="440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T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anual por Impressoras 3D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fIndustryOrder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I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inicial, gerada por um novo adepto à impressão 3D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InitialOrder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via substituição de uma impressora ao fim de sua vida útil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fReorder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Unidades vendidas em média por cliente.</w:t>
            </w:r>
          </w:p>
        </w:tc>
        <w:tc>
          <w:p>
            <w:pPr>
              <w:pStyle w:val="Compact"/>
              <w:jc w:val="left"/>
            </w:pPr>
            <w:r>
              <w:t xml:space="preserve">Imp. 3D / cliente</w:t>
            </w:r>
          </w:p>
        </w:tc>
        <w:tc>
          <w:p>
            <w:pPr>
              <w:pStyle w:val="Compact"/>
              <w:jc w:val="left"/>
            </w:pPr>
            <w:r>
              <w:t xml:space="preserve">aUnitsPerHousehold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d</m:t>
              </m:r>
              <m:r>
                <m:t>A</m:t>
              </m:r>
              <m:r>
                <m:t>/</m:t>
              </m:r>
              <m:r>
                <m:t>d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úmero de clientes que adotou o o produto em um intervalo de tempo.</w:t>
            </w:r>
          </w:p>
        </w:tc>
        <w:tc>
          <w:p>
            <w:pPr>
              <w:pStyle w:val="Compact"/>
              <w:jc w:val="left"/>
            </w:pPr>
            <w:r>
              <w:t xml:space="preserve">Clientes /</w:t>
            </w:r>
            <w:r>
              <w:t xml:space="preserve"> </w:t>
            </w:r>
            <m:oMath>
              <m:r>
                <m:t>d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AdoptionRate</w:t>
            </w:r>
          </w:p>
        </w:tc>
      </w:tr>
    </w:tbl>
    <w:p>
      <w:pPr>
        <w:pStyle w:val="Heading1"/>
      </w:pPr>
      <w:bookmarkStart w:id="23" w:name="difusao-do-produto"/>
      <w:bookmarkEnd w:id="23"/>
      <w:r>
        <w:t xml:space="preserve">Difusão do Produto</w:t>
      </w:r>
    </w:p>
    <w:tbl>
      <w:tblPr>
        <w:tblStyle w:val="TableNormal"/>
        <w:tblW w:type="pct" w:w="4861.111111111111"/>
        <w:tblLook w:firstRow="1"/>
      </w:tblPr>
      <w:tblGrid>
        <w:gridCol w:w="880"/>
        <w:gridCol w:w="4510"/>
        <w:gridCol w:w="88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deptos à impressão 3D em um dado instante de tempo</w:t>
            </w:r>
          </w:p>
        </w:tc>
        <w:tc>
          <w:p>
            <w:pPr>
              <w:pStyle w:val="Compact"/>
              <w:jc w:val="center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sCumulativeAdopters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P</m:t>
              </m:r>
              <m:r>
                <m:t>O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opulação Total de Clientes.</w:t>
            </w:r>
          </w:p>
        </w:tc>
        <w:tc>
          <w:p>
            <w:pPr>
              <w:pStyle w:val="Compact"/>
              <w:jc w:val="center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Popul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ão Adeptos à impressão 3D, que irão adotá-la em algum momento.</w:t>
            </w:r>
          </w:p>
        </w:tc>
        <w:tc>
          <w:p>
            <w:pPr>
              <w:pStyle w:val="Compact"/>
              <w:jc w:val="center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NonAdopters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ração de Clientes que adotará a impressão 3D independentemente do número de adeptos à impressão 3D.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InnovatorAdoptionFrac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arâmetro de Força da Difusão do produto do Modelo de Bass (1969).</w:t>
            </w:r>
          </w:p>
        </w:tc>
        <w:tc>
          <w:p>
            <w:pPr>
              <w:pStyle w:val="Compact"/>
              <w:jc w:val="center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WOMStrength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A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úmero de clientes que irá adotar o produto em algum momento de tempo, considerando o produto de menor preço disponível no mercado.</w:t>
            </w:r>
          </w:p>
        </w:tc>
        <w:tc>
          <w:p>
            <w:pPr>
              <w:pStyle w:val="Compact"/>
              <w:jc w:val="center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IndustryDeman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A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úmero de clientes que irá .</w:t>
            </w:r>
          </w:p>
        </w:tc>
        <w:tc>
          <w:p>
            <w:pPr>
              <w:pStyle w:val="Compact"/>
              <w:jc w:val="center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ReferencePopul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clinação da Curva de Demanda e Preço.</w:t>
            </w:r>
          </w:p>
        </w:tc>
        <w:tc>
          <w:p>
            <w:pPr>
              <w:pStyle w:val="Compact"/>
              <w:jc w:val="center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DemandCurveSlop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P</m:t>
                  </m:r>
                </m:e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Menor preço encontrado no mercado.</w:t>
            </w:r>
          </w:p>
        </w:tc>
        <w:tc>
          <w:p>
            <w:pPr>
              <w:pStyle w:val="Compact"/>
              <w:jc w:val="center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Lowest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reço de Referência.</w:t>
            </w:r>
          </w:p>
        </w:tc>
        <w:tc>
          <w:p>
            <w:pPr>
              <w:pStyle w:val="Compact"/>
              <w:jc w:val="center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Reference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P</m:t>
              </m:r>
              <m:r>
                <m:t>O</m:t>
              </m:r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opulação de Referência (número de clientes que comprará o produto ao preço de referência.</w:t>
            </w:r>
          </w:p>
        </w:tc>
        <w:tc>
          <w:p>
            <w:pPr>
              <w:pStyle w:val="Compact"/>
              <w:jc w:val="center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ReferencePopul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lasticidade da curva de demanda.</w:t>
            </w:r>
          </w:p>
        </w:tc>
        <w:tc>
          <w:p>
            <w:pPr>
              <w:pStyle w:val="Compact"/>
              <w:jc w:val="center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ReferenceIndustryDemandElasti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I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mpressoras vendidas pela empresa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w:r>
              <w:t xml:space="preserve">Imp. 3D</w:t>
            </w:r>
          </w:p>
        </w:tc>
        <w:tc>
          <w:p>
            <w:pPr>
              <w:pStyle w:val="Compact"/>
              <w:jc w:val="left"/>
            </w:pPr>
            <w:r>
              <w:t xml:space="preserve">sInstalledBas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anual de descarte das impressoras (corresponde ao inverso da vida útil média das impressoras.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FractionalDiscardRate</w:t>
            </w:r>
          </w:p>
        </w:tc>
      </w:tr>
    </w:tbl>
    <w:p>
      <w:pPr>
        <w:pStyle w:val="Heading1"/>
      </w:pPr>
      <w:bookmarkStart w:id="24" w:name="market-share"/>
      <w:bookmarkEnd w:id="24"/>
      <w:r>
        <w:t xml:space="preserve">Market Share</w:t>
      </w:r>
    </w:p>
    <w:tbl>
      <w:tblPr>
        <w:tblStyle w:val="TableNormal"/>
        <w:tblW w:type="pct" w:w="4583.333333333334"/>
        <w:tblLook w:firstRow="1"/>
      </w:tblPr>
      <w:tblGrid>
        <w:gridCol w:w="880"/>
        <w:gridCol w:w="440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tratividad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TotalAttractivenes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p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market share dos players ao preço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AttractTo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eç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s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reço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Reference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market share dos players ao tempo de entrega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AttractToAvailabil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τ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Delivery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ReferenceDelivery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ReferenceDelivery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formanc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Perform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erformance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ReferencePerform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market share dos players à performance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AttractToPerform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arket Shar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Order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didos ganhos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fOrders</w:t>
            </w:r>
          </w:p>
        </w:tc>
      </w:tr>
    </w:tbl>
    <w:p>
      <w:pPr>
        <w:pStyle w:val="Heading1"/>
      </w:pPr>
      <w:bookmarkStart w:id="25" w:name="a-firma"/>
      <w:bookmarkEnd w:id="25"/>
      <w:r>
        <w:t xml:space="preserve">A Firma</w:t>
      </w:r>
    </w:p>
    <w:tbl>
      <w:tblPr>
        <w:tblStyle w:val="TableNormal"/>
        <w:tblW w:type="pct" w:w="4583.333333333334"/>
        <w:tblLook w:firstRow="1"/>
      </w:tblPr>
      <w:tblGrid>
        <w:gridCol w:w="880"/>
        <w:gridCol w:w="440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Lucro Líquido a Valor Present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  <w:tc>
          <w:p>
            <w:pPr>
              <w:pStyle w:val="Compact"/>
              <w:jc w:val="left"/>
            </w:pPr>
            <w:r>
              <w:t xml:space="preserve">sNPVProfi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Receita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ano</w:t>
            </w:r>
          </w:p>
        </w:tc>
        <w:tc>
          <w:p>
            <w:pPr>
              <w:pStyle w:val="Compact"/>
              <w:jc w:val="left"/>
            </w:pPr>
            <w:r>
              <w:t xml:space="preserve">fRevenu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f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s Fixo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ano</w:t>
            </w:r>
          </w:p>
        </w:tc>
        <w:tc>
          <w:p>
            <w:pPr>
              <w:pStyle w:val="Compact"/>
              <w:jc w:val="left"/>
            </w:pPr>
            <w:r>
              <w:t xml:space="preserve">aFixed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v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s Variávei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ano</w:t>
            </w:r>
          </w:p>
        </w:tc>
        <w:tc>
          <w:p>
            <w:pPr>
              <w:pStyle w:val="Compact"/>
              <w:jc w:val="left"/>
            </w:pPr>
            <w:r>
              <w:t xml:space="preserve">aVariable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de Desconto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Discount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b</m:t>
              </m:r>
              <m:r>
                <m:t>a</m:t>
              </m:r>
              <m:r>
                <m:t>r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eço Médio dos Produtos Vendido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AveragePriceOfOrderBook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alor da carteira de vend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  <w:tc>
          <w:p>
            <w:pPr>
              <w:pStyle w:val="Compact"/>
              <w:jc w:val="left"/>
            </w:pPr>
            <w:r>
              <w:t xml:space="preserve">sValueOfBacklog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f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 Fixo Unitári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UnitFixed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v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 Variável Unitári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UnitVariable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dução Acumulad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</w:t>
            </w:r>
          </w:p>
        </w:tc>
        <w:tc>
          <w:p>
            <w:pPr>
              <w:pStyle w:val="Compact"/>
              <w:jc w:val="left"/>
            </w:pPr>
            <w:r>
              <w:t xml:space="preserve">sCumulativeProduc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dução Acumulada inicial.</w:t>
            </w:r>
          </w:p>
        </w:tc>
        <w:tc>
          <w:p>
            <w:pPr>
              <w:pStyle w:val="Compact"/>
              <w:jc w:val="left"/>
            </w:pPr>
            <w:r>
              <w:t xml:space="preserve">Imp. 3D</w:t>
            </w:r>
          </w:p>
        </w:tc>
        <w:tc>
          <w:p>
            <w:pPr>
              <w:pStyle w:val="Compact"/>
              <w:jc w:val="left"/>
            </w:pPr>
            <w:r>
              <w:t xml:space="preserve">aInitialProductionExperienc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orça da curva de aprendizagem (ex.: um expoente de 80 % indica que a cada vez que a produção acumulada dobra, o custo da empresa diminui 20%)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CStrength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xpoente da curva de aprendizagem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LCExponent</w:t>
            </w:r>
          </w:p>
        </w:tc>
      </w:tr>
    </w:tbl>
    <w:p>
      <w:pPr>
        <w:pStyle w:val="Heading1"/>
      </w:pPr>
      <w:bookmarkStart w:id="26" w:name="producao"/>
      <w:bookmarkEnd w:id="26"/>
      <w:r>
        <w:t xml:space="preserve">Produçã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duçã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fProduc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Q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odução desejad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DesiredShipments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t</m:t>
              </m:r>
              <m:r>
                <m:t>a</m:t>
              </m:r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NormalDelivery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Backlog de entregas do Player</w:t>
            </w:r>
            <w:r>
              <w:t xml:space="preserve"> </w:t>
            </w:r>
            <m:oMath>
              <m:r>
                <m:t>i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mp. 3D</w:t>
            </w:r>
          </w:p>
        </w:tc>
        <w:tc>
          <w:p>
            <w:pPr>
              <w:pStyle w:val="Compact"/>
              <w:jc w:val="left"/>
            </w:pPr>
            <w:r>
              <w:t xml:space="preserve">sBacklog</w:t>
            </w:r>
          </w:p>
        </w:tc>
      </w:tr>
    </w:tbl>
    <w:p>
      <w:pPr>
        <w:pStyle w:val="Heading1"/>
      </w:pPr>
      <w:bookmarkStart w:id="27" w:name="capacidade"/>
      <w:bookmarkEnd w:id="27"/>
      <w:r>
        <w:t xml:space="preserve">Capacidade</w:t>
      </w:r>
    </w:p>
    <w:tbl>
      <w:tblPr>
        <w:tblStyle w:val="TableNormal"/>
        <w:tblW w:type="pct" w:w="4583.333333333334"/>
        <w:tblLook w:firstRow="1"/>
      </w:tblPr>
      <w:tblGrid>
        <w:gridCol w:w="880"/>
        <w:gridCol w:w="440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apacidade Produtiv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K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apacidade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Target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e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Prevista para a indústria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ExpectedIndustryDemand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perador Erlan Lag. Executa um ajuste da Capacidade da Empresa de terceira ordem, indicando que a capacidade não se ajusta imediatamente à demanda.</w:t>
            </w:r>
          </w:p>
        </w:tc>
        <w:tc>
          <w:p>
            <w:pPr>
              <w:pStyle w:val="Compact"/>
              <w:jc w:val="left"/>
            </w:pPr>
            <w:r>
              <w:t xml:space="preserve">função matemática</w:t>
            </w:r>
          </w:p>
        </w:tc>
        <w:tc>
          <w:p>
            <w:pPr>
              <w:pStyle w:val="Compact"/>
              <w:jc w:val="left"/>
            </w:pPr>
            <w:r>
              <w:t xml:space="preserve">Função Matemática. No Ithink, corresponde à função SMOOTH3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u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axa de Utilização da Capacidade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NormalCapacityUtiliz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K</m:t>
                  </m:r>
                </m:e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Escala mínima de produção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MinimumEfficientScal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definido conforme sua estratégia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Target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λ</m:t>
                  </m:r>
                </m:e>
                <m:sup>
                  <m:r>
                    <m:t>K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lay do ajuste de capacidade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CapacityAcquisition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reportada pela indústria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sReportedIndustryVolum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g</m:t>
                  </m:r>
                </m:e>
                <m:sup>
                  <m:r>
                    <m:t>e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axa de crescimento esperada pela indústria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ExpGrowthInVolum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Horizonte histórico usado pelos players para previsão de demanda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imeForHistoricalVolum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lay para o report da demanda global aos players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VolumeReporting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Target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bSup>
            </m:oMath>
            <w:r>
              <w:t xml:space="preserve">,</w:t>
            </w:r>
            <w:r>
              <w:t xml:space="preserve"> </w:t>
            </w: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m</m:t>
                  </m:r>
                  <m:r>
                    <m:t>a</m:t>
                  </m:r>
                  <m:r>
                    <m:t>x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desejad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conforme sua estratégia de capacidade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Desired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desejad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Desired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u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que 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credita que os outros players não ocuparão no mercado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Uncontested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u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Demanda prevista não disputada por nenhum player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UncontestedDeman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K</m:t>
                  </m:r>
                </m:e>
                <m:sub>
                  <m:r>
                    <m:t>j</m:t>
                  </m:r>
                </m:sub>
                <m:sup>
                  <m:r>
                    <m:t>e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apacidade dos outros players esperada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ExpectedComp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ercentual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WeightOnSupplyLin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K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apacidade dos Players Concorrentes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Competitor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K</m:t>
                  </m:r>
                </m:e>
                <m:sub>
                  <m:r>
                    <m:t>j</m:t>
                  </m:r>
                </m:sub>
                <m:sup>
                  <m:sSup>
                    <m:e>
                      <m:r>
                        <m:t>e</m:t>
                      </m:r>
                    </m:e>
                    <m:sup>
                      <m:r>
                        <m:t>*</m:t>
                      </m:r>
                    </m:sup>
                  </m:sSup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apacidade Alvo percebida dos competidores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sPerceivedCompTarget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c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para estimar a capacidade alvo dos competidores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imeToPerceiveCompTargetCapacity</w:t>
            </w:r>
          </w:p>
        </w:tc>
      </w:tr>
    </w:tbl>
    <w:p>
      <w:pPr>
        <w:pStyle w:val="Heading1"/>
      </w:pPr>
      <w:bookmarkStart w:id="28" w:name="precos-1"/>
      <w:bookmarkEnd w:id="28"/>
      <w:r>
        <w:t xml:space="preserve">Preços</w:t>
      </w:r>
    </w:p>
    <w:tbl>
      <w:tblPr>
        <w:tblStyle w:val="TableNormal"/>
        <w:tblW w:type="pct" w:w="4583.333333333334"/>
        <w:tblLook w:firstRow="1"/>
      </w:tblPr>
      <w:tblGrid>
        <w:gridCol w:w="880"/>
        <w:gridCol w:w="440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eço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Target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v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 Variável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UnitVariable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eç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s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c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Alvo à diferença entre o Preço Atual e Preço Alvo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PriceToCost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c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eço-Bas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(custos fixos e variáveis acrescentados à uma margem definida).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  <w:tc>
          <w:p>
            <w:pPr>
              <w:pStyle w:val="Compact"/>
              <w:jc w:val="left"/>
            </w:pPr>
            <w:r>
              <w:t xml:space="preserve">aBase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d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à diferença entre oferta e Demanda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PriceToDSBal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Q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odução desejada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DesiredShipment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Taxa de Utilização da capacidad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NormalCapacityUtiliz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s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à relação entre market share e market share desejado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PriceTo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m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Margem de Lucro desejada desejada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NormalProfitMargi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p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lay para o ajuste do preço ao preço alvo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PriceAdjustmentTime</w:t>
            </w:r>
          </w:p>
        </w:tc>
      </w:tr>
    </w:tbl>
    <w:p>
      <w:pPr>
        <w:pStyle w:val="Heading1"/>
      </w:pPr>
      <w:bookmarkStart w:id="29" w:name="pesquisa-e-desenvolvimento"/>
      <w:bookmarkEnd w:id="29"/>
      <w:r>
        <w:t xml:space="preserve">Pesquisa e Desenvolvimento</w:t>
      </w:r>
    </w:p>
    <w:tbl>
      <w:tblPr>
        <w:tblStyle w:val="TableNormal"/>
        <w:tblW w:type="pct" w:w="4583.333333333334"/>
        <w:tblLook w:firstRow="1"/>
      </w:tblPr>
      <w:tblGrid>
        <w:gridCol w:w="880"/>
        <w:gridCol w:w="440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a Receit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plicado à pesquisa e desenvolvimento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OrcamentoPe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stoque de investimento ainda não realizado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  <w:tc>
          <w:p>
            <w:pPr>
              <w:pStyle w:val="Compact"/>
              <w:jc w:val="left"/>
            </w:pPr>
            <w:r>
              <w:t xml:space="preserve">sInvestimentoNaoRealizadoPe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υ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necessário para a realização do investimento em P&amp;D dos players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empoMedioRealizacaoPe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r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atentes requisitadas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sPatentesRequisitada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total para a requisição de uma patente.</w:t>
            </w:r>
          </w:p>
        </w:tc>
        <w:tc>
          <w:p>
            <w:pPr>
              <w:pStyle w:val="Compact"/>
              <w:jc w:val="left"/>
            </w:pPr>
            <w:r>
              <w:t xml:space="preserve">USD / Patente</w:t>
            </w:r>
          </w:p>
        </w:tc>
        <w:tc>
          <w:p>
            <w:pPr>
              <w:pStyle w:val="Compact"/>
              <w:jc w:val="left"/>
            </w:pPr>
            <w:r>
              <w:t xml:space="preserve">aCustoMedioPaten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υ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médio de avaliação da patente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empoMedioAvaliacao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p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atentes de propriedad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sPatentesEmpresa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κ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novas patente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disponibilizadas como open source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PercPeDAberto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de rejeição de patentes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TaxaRejeicao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υ</m:t>
                  </m:r>
                </m:e>
                <m:sup>
                  <m:r>
                    <m:t>e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médio de expiração de patentes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empoVencimentoPatente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T</m:t>
                  </m:r>
                </m:e>
                <m:sup>
                  <m:r>
                    <m:t>o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atentes Open Source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sPatentLeft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T</m:t>
                  </m:r>
                </m:e>
                <m:sup>
                  <m:r>
                    <m:t>e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atentes expiradas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sPatentesEmDominioPublicoUtei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υ</m:t>
                  </m:r>
                </m:e>
                <m:sup>
                  <m:r>
                    <m:t>i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médio de inutilização de uma patente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empodeInutilizacaoPaten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atentes acessadas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aPatentesEmpresaTemAcesso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formanc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Perform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Índice de Performance mínimo.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PerfMi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m</m:t>
                  </m:r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Índice de Performance máximo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PerfMax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clinação da curva de performance x patentes. Representa o número de unidades de performance acrescidas pelo acesso a uma patente.</w:t>
            </w:r>
          </w:p>
        </w:tc>
        <w:tc>
          <w:p>
            <w:pPr>
              <w:pStyle w:val="Compact"/>
              <w:jc w:val="left"/>
            </w:pPr>
            <w:r>
              <w:t xml:space="preserve">Índice Perf. / Patentes</w:t>
            </w:r>
          </w:p>
        </w:tc>
        <w:tc>
          <w:p>
            <w:pPr>
              <w:pStyle w:val="Compact"/>
              <w:jc w:val="left"/>
            </w:pPr>
            <w:r>
              <w:t xml:space="preserve">aPerfSlope</w:t>
            </w:r>
          </w:p>
        </w:tc>
      </w:tr>
    </w:tbl>
    <w:p>
      <w:pPr>
        <w:pStyle w:val="Heading2"/>
      </w:pPr>
      <w:bookmarkStart w:id="30" w:name="tabela-completa-gerar-sempre-duas-vezes"/>
      <w:bookmarkEnd w:id="30"/>
      <w:r>
        <w:t xml:space="preserve">Tabela Completa: Gerar Sempre Duas vezes:</w:t>
      </w:r>
    </w:p>
    <w:tbl>
      <w:tblPr>
        <w:tblStyle w:val="TableNormal"/>
        <w:tblW w:type="pct" w:w="4583.333333333334"/>
        <w:tblLook w:firstRow="1"/>
      </w:tblPr>
      <w:tblGrid>
        <w:gridCol w:w="880"/>
        <w:gridCol w:w="4400"/>
        <w:gridCol w:w="6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 Modelo Comp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T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anual por Impressoras 3D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fIndustryOrder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I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inicial, gerada por um novo adepto à impressão 3D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InitialOrder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via substituição de uma impressora ao fim de sua vida útil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fReorder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Unidades vendidas em média por cliente.</w:t>
            </w:r>
          </w:p>
        </w:tc>
        <w:tc>
          <w:p>
            <w:pPr>
              <w:pStyle w:val="Compact"/>
              <w:jc w:val="left"/>
            </w:pPr>
            <w:r>
              <w:t xml:space="preserve">Imp. 3D / cliente</w:t>
            </w:r>
          </w:p>
        </w:tc>
        <w:tc>
          <w:p>
            <w:pPr>
              <w:pStyle w:val="Compact"/>
              <w:jc w:val="left"/>
            </w:pPr>
            <w:r>
              <w:t xml:space="preserve">aUnitsPerHousehold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d</m:t>
              </m:r>
              <m:r>
                <m:t>A</m:t>
              </m:r>
              <m:r>
                <m:t>/</m:t>
              </m:r>
              <m:r>
                <m:t>d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úmero de clientes que adotou o o produto em um intervalo de tempo.</w:t>
            </w:r>
          </w:p>
        </w:tc>
        <w:tc>
          <w:p>
            <w:pPr>
              <w:pStyle w:val="Compact"/>
              <w:jc w:val="left"/>
            </w:pPr>
            <w:r>
              <w:t xml:space="preserve">Clientes /</w:t>
            </w:r>
            <w:r>
              <w:t xml:space="preserve"> </w:t>
            </w:r>
            <m:oMath>
              <m:r>
                <m:t>d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Adoption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deptos à impressão 3D em um dado instante de tempo</w:t>
            </w:r>
          </w:p>
        </w:tc>
        <w:tc>
          <w:p>
            <w:pPr>
              <w:pStyle w:val="Compact"/>
              <w:jc w:val="left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sCumulativeAdopters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P</m:t>
              </m:r>
              <m:r>
                <m:t>O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opulação Total de Clientes.</w:t>
            </w:r>
          </w:p>
        </w:tc>
        <w:tc>
          <w:p>
            <w:pPr>
              <w:pStyle w:val="Compact"/>
              <w:jc w:val="left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Popul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ão Adeptos à impressão 3D, que irão adotá-la em algum momento.</w:t>
            </w:r>
          </w:p>
        </w:tc>
        <w:tc>
          <w:p>
            <w:pPr>
              <w:pStyle w:val="Compact"/>
              <w:jc w:val="left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NonAdopters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ração de Clientes que adotará a impressão 3D independentemente do número de adeptos à impressão 3D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InnovatorAdoptionFrac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arâmetro de Força da Difusão do produto do Modelo de Bass (1969)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WOMStrength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A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úmero de clientes que irá adotar o produto em algum momento de tempo, considerando o produto de menor preço disponível no mercado.</w:t>
            </w:r>
          </w:p>
        </w:tc>
        <w:tc>
          <w:p>
            <w:pPr>
              <w:pStyle w:val="Compact"/>
              <w:jc w:val="left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IndustryDeman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A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úmero de clientes que irá .</w:t>
            </w:r>
          </w:p>
        </w:tc>
        <w:tc>
          <w:p>
            <w:pPr>
              <w:pStyle w:val="Compact"/>
              <w:jc w:val="left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ReferencePopul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clinação da Curva de Demanda e Preço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DemandCurveSlop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P</m:t>
                  </m:r>
                </m:e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Menor preço encontrado no mercado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Lowest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reço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Reference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P</m:t>
              </m:r>
              <m:r>
                <m:t>O</m:t>
              </m:r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opulação de Referência (número de clientes que comprará o produto ao preço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Clientes</w:t>
            </w:r>
          </w:p>
        </w:tc>
        <w:tc>
          <w:p>
            <w:pPr>
              <w:pStyle w:val="Compact"/>
              <w:jc w:val="left"/>
            </w:pPr>
            <w:r>
              <w:t xml:space="preserve">aReferencePopul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lasticidade da curva de demanda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ReferenceIndustryDemandElasti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I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mpressoras vendidas pela empresa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</w:t>
            </w:r>
          </w:p>
        </w:tc>
        <w:tc>
          <w:p>
            <w:pPr>
              <w:pStyle w:val="Compact"/>
              <w:jc w:val="left"/>
            </w:pPr>
            <w:r>
              <w:t xml:space="preserve">sInstalledBas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anual de descarte das impressoras (corresponde ao inverso da vida útil média das impressoras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FractionalDiscard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tratividad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TotalAttractivenes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p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market share dos players ao preço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AttractTo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eç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s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P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reço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Reference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market share dos players ao tempo de entrega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AttractToAvailabil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τ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Delivery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ReferenceDelivery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ReferenceDelivery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formanc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Perform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erformance de Referência.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ReferencePerform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ε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market share dos players à performance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AttractToPerform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arket Shar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Order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didos ganhos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fOrder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Lucro Líquido a Valor Present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  <w:tc>
          <w:p>
            <w:pPr>
              <w:pStyle w:val="Compact"/>
              <w:jc w:val="left"/>
            </w:pPr>
            <w:r>
              <w:t xml:space="preserve">sNPVProfi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Receita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ano</w:t>
            </w:r>
          </w:p>
        </w:tc>
        <w:tc>
          <w:p>
            <w:pPr>
              <w:pStyle w:val="Compact"/>
              <w:jc w:val="left"/>
            </w:pPr>
            <w:r>
              <w:t xml:space="preserve">fRevenu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f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s Fixo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ano</w:t>
            </w:r>
          </w:p>
        </w:tc>
        <w:tc>
          <w:p>
            <w:pPr>
              <w:pStyle w:val="Compact"/>
              <w:jc w:val="left"/>
            </w:pPr>
            <w:r>
              <w:t xml:space="preserve">aFixed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v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s Variávei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ano</w:t>
            </w:r>
          </w:p>
        </w:tc>
        <w:tc>
          <w:p>
            <w:pPr>
              <w:pStyle w:val="Compact"/>
              <w:jc w:val="left"/>
            </w:pPr>
            <w:r>
              <w:t xml:space="preserve">aVariable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de Desconto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DiscountRat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b</m:t>
              </m:r>
              <m:r>
                <m:t>a</m:t>
              </m:r>
              <m:r>
                <m:t>r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eço Médio dos Produtos Vendido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AveragePriceOfOrderBook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alor da carteira de vend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  <w:tc>
          <w:p>
            <w:pPr>
              <w:pStyle w:val="Compact"/>
              <w:jc w:val="left"/>
            </w:pPr>
            <w:r>
              <w:t xml:space="preserve">sValueOfBacklog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f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 Fixo Unitári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UnitFixed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v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 Variável Unitári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UnitVariable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dução Acumulad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</w:t>
            </w:r>
          </w:p>
        </w:tc>
        <w:tc>
          <w:p>
            <w:pPr>
              <w:pStyle w:val="Compact"/>
              <w:jc w:val="left"/>
            </w:pPr>
            <w:r>
              <w:t xml:space="preserve">sCumulativeProduc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dução Acumulada inicial.</w:t>
            </w:r>
          </w:p>
        </w:tc>
        <w:tc>
          <w:p>
            <w:pPr>
              <w:pStyle w:val="Compact"/>
              <w:jc w:val="left"/>
            </w:pPr>
            <w:r>
              <w:t xml:space="preserve">Imp. 3D</w:t>
            </w:r>
          </w:p>
        </w:tc>
        <w:tc>
          <w:p>
            <w:pPr>
              <w:pStyle w:val="Compact"/>
              <w:jc w:val="left"/>
            </w:pPr>
            <w:r>
              <w:t xml:space="preserve">aInitialProductionExperienc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orça da curva de aprendizagem (ex.: um expoente de 80 % indica que a cada vez que a produção acumulada dobra, o custo da empresa diminui 20%)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CStrength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xpoente da curva de aprendizagem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LCExponen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duçã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fProduc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Q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odução desejad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DesiredShipments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t</m:t>
              </m:r>
              <m:r>
                <m:t>a</m:t>
              </m:r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Tempo de entrega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NormalDelivery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Backlog de entregas do Player</w:t>
            </w:r>
            <w:r>
              <w:t xml:space="preserve"> </w:t>
            </w:r>
            <m:oMath>
              <m:r>
                <m:t>i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mp. 3D</w:t>
            </w:r>
          </w:p>
        </w:tc>
        <w:tc>
          <w:p>
            <w:pPr>
              <w:pStyle w:val="Compact"/>
              <w:jc w:val="left"/>
            </w:pPr>
            <w:r>
              <w:t xml:space="preserve">sBacklog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apacidade Produtiv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K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apacidade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Target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e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Prevista para a indústria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ExpectedIndustryDemand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perador Erlan Lag. Executa um ajuste da Capacidade da Empresa de terceira ordem, indicando que a capacidade não se ajusta imediatamente à demanda.</w:t>
            </w:r>
          </w:p>
        </w:tc>
        <w:tc>
          <w:p>
            <w:pPr>
              <w:pStyle w:val="Compact"/>
              <w:jc w:val="left"/>
            </w:pPr>
            <w:r>
              <w:t xml:space="preserve">função matemática</w:t>
            </w:r>
          </w:p>
        </w:tc>
        <w:tc>
          <w:p>
            <w:pPr>
              <w:pStyle w:val="Compact"/>
              <w:jc w:val="left"/>
            </w:pPr>
            <w:r>
              <w:t xml:space="preserve">Função Matemática. No Ithink, corresponde à função SMOOTH3.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u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axa de Utilização da Capacidade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NormalCapacityUtiliz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K</m:t>
                  </m:r>
                </m:e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Escala mínima de produção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MinimumEfficientScal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definido conforme sua estratégia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Target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λ</m:t>
                  </m:r>
                </m:e>
                <m:sup>
                  <m:r>
                    <m:t>K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lay do ajuste de capacidade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CapacityAcquisition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D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manda reportada pela indústria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sReportedIndustryVolum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g</m:t>
                  </m:r>
                </m:e>
                <m:sup>
                  <m:r>
                    <m:t>e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axa de crescimento esperada pela indústria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ExpGrowthInVolume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h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Horizonte histórico usado pelos players para previsão de demanda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imeForHistoricalVolum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lay para o report da demanda global aos players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VolumeReportingDela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Target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bSup>
            </m:oMath>
            <w:r>
              <w:t xml:space="preserve">,</w:t>
            </w:r>
            <w:r>
              <w:t xml:space="preserve"> </w:t>
            </w: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m</m:t>
                  </m:r>
                  <m:r>
                    <m:t>a</m:t>
                  </m:r>
                  <m:r>
                    <m:t>x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desejad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conforme sua estratégia de capacidade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Desired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desejad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Desired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</m:sub>
                <m:sup>
                  <m:r>
                    <m:t>u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Market Share que 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credita que os outros players não ocuparão no mercado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UncontestedMarket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u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Demanda prevista não disputada por nenhum player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UncontestedDeman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K</m:t>
                  </m:r>
                </m:e>
                <m:sub>
                  <m:r>
                    <m:t>j</m:t>
                  </m:r>
                </m:sub>
                <m:sup>
                  <m:r>
                    <m:t>e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apacidade dos outros players esperada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ExpectedComp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w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ercentual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WeightOnSupplyLin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K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apacidade dos Players Concorrentes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Competitor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K</m:t>
                  </m:r>
                </m:e>
                <m:sub>
                  <m:r>
                    <m:t>j</m:t>
                  </m:r>
                </m:sub>
                <m:sup>
                  <m:sSup>
                    <m:e>
                      <m:r>
                        <m:t>e</m:t>
                      </m:r>
                    </m:e>
                    <m:sup>
                      <m:r>
                        <m:t>*</m:t>
                      </m:r>
                    </m:sup>
                  </m:sSup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apacidade Alvo percebida dos competidores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sPerceivedCompTarget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c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para estimar a capacidade alvo dos competidores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imeToPerceiveCompTargetCapacity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eço Alv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Target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v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Custo Variável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aUnitVariableCost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eço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 / Imp. 3D</w:t>
            </w:r>
          </w:p>
        </w:tc>
        <w:tc>
          <w:p>
            <w:pPr>
              <w:pStyle w:val="Compact"/>
              <w:jc w:val="left"/>
            </w:pPr>
            <w:r>
              <w:t xml:space="preserve">s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c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Alvo à diferença entre o Preço Atual e Preço Alvo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PriceToCost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t>c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eço-Bas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(custos fixos e variáveis acrescentados à uma margem definida).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  <w:tc>
          <w:p>
            <w:pPr>
              <w:pStyle w:val="Compact"/>
              <w:jc w:val="left"/>
            </w:pPr>
            <w:r>
              <w:t xml:space="preserve">aBasePri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d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à diferença entre oferta e Demanda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PriceToDSBal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Q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rodução desejada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Imp. 3D / ano</w:t>
            </w:r>
          </w:p>
        </w:tc>
        <w:tc>
          <w:p>
            <w:pPr>
              <w:pStyle w:val="Compact"/>
              <w:jc w:val="left"/>
            </w:pPr>
            <w:r>
              <w:t xml:space="preserve">aDesiredShipment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u</m:t>
                  </m:r>
                </m:e>
                <m:sub>
                  <m:r>
                    <m:t>i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Taxa de Utilização da capacidad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NormalCapacityUtilizatio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α</m:t>
                  </m:r>
                </m:e>
                <m:sup>
                  <m:r>
                    <m:t>s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Sensibilidade do Preço à relação entre market share e market share desejado.</w:t>
            </w:r>
          </w:p>
        </w:tc>
        <w:tc>
          <w:p>
            <w:pPr>
              <w:pStyle w:val="Compact"/>
              <w:jc w:val="left"/>
            </w:pPr>
            <w:r>
              <w:t xml:space="preserve">adimens.</w:t>
            </w:r>
          </w:p>
        </w:tc>
        <w:tc>
          <w:p>
            <w:pPr>
              <w:pStyle w:val="Compact"/>
              <w:jc w:val="left"/>
            </w:pPr>
            <w:r>
              <w:t xml:space="preserve">aSensOfPriceToShar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m</m:t>
                  </m:r>
                </m:e>
                <m:sup>
                  <m: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Margem de Lucro desejada desejada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NormalProfitMargi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τ</m:t>
                  </m:r>
                </m:e>
                <m:sup>
                  <m:r>
                    <m:t>p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Delay para o ajuste do preço ao preço alvo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PriceAdjustmentTim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a Receita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plicado à pesquisa e desenvolvimento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OrcamentoPe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stoque de investimento ainda não realizado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USD</w:t>
            </w:r>
          </w:p>
        </w:tc>
        <w:tc>
          <w:p>
            <w:pPr>
              <w:pStyle w:val="Compact"/>
              <w:jc w:val="left"/>
            </w:pPr>
            <w:r>
              <w:t xml:space="preserve">sInvestimentoNaoRealizadoPe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υ</m:t>
                  </m:r>
                </m:e>
                <m:sup>
                  <m:r>
                    <m:t>r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necessário para a realização do investimento em P&amp;D dos players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empoMedioRealizacaoPeD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r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atentes requisitadas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sPatentesRequisitada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total para a requisição de uma patente.</w:t>
            </w:r>
          </w:p>
        </w:tc>
        <w:tc>
          <w:p>
            <w:pPr>
              <w:pStyle w:val="Compact"/>
              <w:jc w:val="left"/>
            </w:pPr>
            <w:r>
              <w:t xml:space="preserve">USD / Patente</w:t>
            </w:r>
          </w:p>
        </w:tc>
        <w:tc>
          <w:p>
            <w:pPr>
              <w:pStyle w:val="Compact"/>
              <w:jc w:val="left"/>
            </w:pPr>
            <w:r>
              <w:t xml:space="preserve">aCustoMedioPaten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υ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médio de avaliação da patente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empoMedioAvaliacao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p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atentes de propriedad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sPatentesEmpresa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κ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novas patentes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disponibilizadas como open source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PercPeDAberto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de rejeição de patentes.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TaxaRejeicao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υ</m:t>
                  </m:r>
                </m:e>
                <m:sup>
                  <m:r>
                    <m:t>e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médio de expiração de patentes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empoVencimentoPatente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T</m:t>
                  </m:r>
                </m:e>
                <m:sup>
                  <m:r>
                    <m:t>o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atentes Open Source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sPatentLeft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T</m:t>
                  </m:r>
                </m:e>
                <m:sup>
                  <m:r>
                    <m:t>e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Patentes expiradas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sPatentesEmDominioPublicoUteis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υ</m:t>
                  </m:r>
                </m:e>
                <m:sup>
                  <m:r>
                    <m:t>i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Tempo médio de inutilização de uma patente.</w:t>
            </w:r>
          </w:p>
        </w:tc>
        <w:tc>
          <w:p>
            <w:pPr>
              <w:pStyle w:val="Compact"/>
              <w:jc w:val="left"/>
            </w:pPr>
            <w: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aTempodeInutilizacaoPatent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Patentes acessadas pel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Patentes</w:t>
            </w:r>
          </w:p>
        </w:tc>
        <w:tc>
          <w:p>
            <w:pPr>
              <w:pStyle w:val="Compact"/>
              <w:jc w:val="left"/>
            </w:pPr>
            <w:r>
              <w:t xml:space="preserve">aPatentesEmpresaTemAcesso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formance do player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Performance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m</m:t>
                  </m:r>
                  <m:r>
                    <m:t>i</m:t>
                  </m:r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Índice de Performance mínimo.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PerfMin</w:t>
            </w:r>
          </w:p>
        </w:tc>
      </w:tr>
      <w:tr>
        <w:tc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m</m:t>
                  </m:r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Índice de Performance máximo</w:t>
            </w:r>
          </w:p>
        </w:tc>
        <w:tc>
          <w:p>
            <w:pPr>
              <w:pStyle w:val="Compact"/>
              <w:jc w:val="left"/>
            </w:pPr>
            <w:r>
              <w:t xml:space="preserve">Índice (0,10)</w:t>
            </w:r>
          </w:p>
        </w:tc>
        <w:tc>
          <w:p>
            <w:pPr>
              <w:pStyle w:val="Compact"/>
              <w:jc w:val="left"/>
            </w:pPr>
            <w:r>
              <w:t xml:space="preserve">aPerfMax</w:t>
            </w:r>
          </w:p>
        </w:tc>
      </w:tr>
      <w:tr>
        <w:tc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clinação da curva de performance x patentes. Representa o número de unidades de performance acrescidas pelo acesso a uma patente.</w:t>
            </w:r>
          </w:p>
        </w:tc>
        <w:tc>
          <w:p>
            <w:pPr>
              <w:pStyle w:val="Compact"/>
              <w:jc w:val="left"/>
            </w:pPr>
            <w:r>
              <w:t xml:space="preserve">Índice Perf. / Patentes</w:t>
            </w:r>
          </w:p>
        </w:tc>
        <w:tc>
          <w:p>
            <w:pPr>
              <w:pStyle w:val="Compact"/>
              <w:jc w:val="left"/>
            </w:pPr>
            <w:r>
              <w:t xml:space="preserve">aPerfSlop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afc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1-21T19:56:05Z</dcterms:created>
  <dcterms:modified xsi:type="dcterms:W3CDTF">2018-01-21T19:56:05Z</dcterms:modified>
</cp:coreProperties>
</file>